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b77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8T12:38:56Z</dcterms:created>
  <dcterms:modified xsi:type="dcterms:W3CDTF">2021-04-28T12:38:56Z</dcterms:modified>
</cp:coreProperties>
</file>